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493C0" w14:textId="77777777" w:rsidR="00EE40B8" w:rsidRPr="00963913" w:rsidRDefault="00963913" w:rsidP="00963913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 w:rsidR="00780BB5">
        <w:rPr>
          <w:rFonts w:asciiTheme="majorHAnsi" w:hAnsiTheme="majorHAnsi" w:cstheme="majorHAnsi"/>
          <w:sz w:val="32"/>
        </w:rPr>
        <w:t xml:space="preserve">                </w:t>
      </w:r>
      <w:r w:rsidR="00780BB5" w:rsidRPr="00780BB5">
        <w:rPr>
          <w:rFonts w:asciiTheme="majorHAnsi" w:hAnsiTheme="majorHAnsi" w:cstheme="majorHAnsi"/>
          <w:sz w:val="22"/>
        </w:rPr>
        <w:t>(Form 1)</w:t>
      </w:r>
    </w:p>
    <w:p w14:paraId="1B150325" w14:textId="2112BE49" w:rsidR="00963913" w:rsidRPr="009D169E" w:rsidRDefault="00963913" w:rsidP="00780BB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 xml:space="preserve">Osaka </w:t>
      </w:r>
      <w:r w:rsidR="007D3ADA" w:rsidRPr="009D169E">
        <w:rPr>
          <w:rFonts w:asciiTheme="majorHAnsi" w:hAnsiTheme="majorHAnsi" w:cstheme="majorHAnsi"/>
          <w:sz w:val="32"/>
        </w:rPr>
        <w:t>Metropolitan</w:t>
      </w:r>
      <w:r w:rsidRPr="009D169E">
        <w:rPr>
          <w:rFonts w:asciiTheme="majorHAnsi" w:hAnsiTheme="majorHAnsi" w:cstheme="majorHAnsi"/>
          <w:sz w:val="32"/>
        </w:rPr>
        <w:t xml:space="preserve"> University</w:t>
      </w:r>
    </w:p>
    <w:p w14:paraId="62F44F2D" w14:textId="01879E4C" w:rsidR="00EC5E4A" w:rsidRPr="00EC5E4A" w:rsidRDefault="00EC5E4A" w:rsidP="00EC5E4A">
      <w:pPr>
        <w:snapToGrid w:val="0"/>
        <w:jc w:val="center"/>
        <w:rPr>
          <w:rFonts w:ascii="Arial" w:eastAsia="游明朝" w:hAnsi="Arial" w:cs="Arial"/>
          <w:bCs/>
          <w:sz w:val="36"/>
        </w:rPr>
      </w:pPr>
      <w:r w:rsidRPr="00EC5E4A">
        <w:rPr>
          <w:rFonts w:ascii="Arial" w:eastAsia="游明朝" w:hAnsi="Arial" w:cs="Arial"/>
          <w:bCs/>
          <w:sz w:val="28"/>
        </w:rPr>
        <w:t>(</w:t>
      </w:r>
      <w:r w:rsidRPr="00EC731E">
        <w:rPr>
          <w:rFonts w:ascii="Arial" w:eastAsia="游明朝" w:hAnsi="Arial" w:cs="Arial" w:hint="eastAsia"/>
          <w:bCs/>
          <w:sz w:val="28"/>
        </w:rPr>
        <w:t>Special Selection for International</w:t>
      </w:r>
      <w:r w:rsidRPr="00EC731E">
        <w:rPr>
          <w:rFonts w:ascii="Arial" w:eastAsia="游明朝" w:hAnsi="Arial" w:cs="Arial"/>
          <w:bCs/>
          <w:sz w:val="28"/>
        </w:rPr>
        <w:t xml:space="preserve"> Course Students)</w:t>
      </w:r>
    </w:p>
    <w:p w14:paraId="2C362D77" w14:textId="77777777" w:rsidR="00EE40B8" w:rsidRPr="00EC5E4A" w:rsidRDefault="00EE40B8" w:rsidP="00EE40B8">
      <w:pPr>
        <w:snapToGrid w:val="0"/>
        <w:rPr>
          <w:rFonts w:asciiTheme="majorHAnsi" w:hAnsiTheme="majorHAnsi" w:cstheme="majorHAnsi"/>
        </w:rPr>
      </w:pPr>
    </w:p>
    <w:p w14:paraId="357AEB3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80BB5">
        <w:rPr>
          <w:rFonts w:asciiTheme="majorHAnsi" w:hAnsiTheme="majorHAnsi" w:cstheme="majorHAnsi"/>
          <w:color w:val="0070C0"/>
          <w:sz w:val="40"/>
        </w:rPr>
        <w:t>Application Form for Master</w:t>
      </w:r>
      <w:r w:rsidR="00A97EB3">
        <w:rPr>
          <w:rFonts w:asciiTheme="majorHAnsi" w:hAnsiTheme="majorHAnsi" w:cstheme="majorHAnsi" w:hint="eastAsia"/>
          <w:color w:val="0070C0"/>
          <w:sz w:val="40"/>
        </w:rPr>
        <w:t>'</w:t>
      </w:r>
      <w:r w:rsidR="00A97EB3">
        <w:rPr>
          <w:rFonts w:asciiTheme="majorHAnsi" w:hAnsiTheme="majorHAnsi" w:cstheme="majorHAnsi"/>
          <w:color w:val="0070C0"/>
          <w:sz w:val="40"/>
        </w:rPr>
        <w:t>s</w:t>
      </w:r>
      <w:r w:rsidRPr="00780BB5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479EBE0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EBED1A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6A106B0" w14:textId="77777777" w:rsidTr="00EE40B8">
        <w:trPr>
          <w:trHeight w:val="686"/>
        </w:trPr>
        <w:tc>
          <w:tcPr>
            <w:tcW w:w="11253" w:type="dxa"/>
          </w:tcPr>
          <w:p w14:paraId="08F3D5E4" w14:textId="60CB0F5D" w:rsidR="00EE40B8" w:rsidRPr="009D169E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Intended Field (Mathematics, Physics, </w:t>
            </w:r>
            <w:r w:rsidR="007D3ADA" w:rsidRPr="009D169E">
              <w:rPr>
                <w:rFonts w:asciiTheme="majorHAnsi" w:hAnsiTheme="majorHAnsi" w:cstheme="majorHAnsi"/>
                <w:sz w:val="16"/>
                <w:szCs w:val="16"/>
              </w:rPr>
              <w:t>Chemistry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, Biology</w:t>
            </w:r>
            <w:r w:rsidR="007D3ADA"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, 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Geosci</w:t>
            </w:r>
            <w:bookmarkStart w:id="0" w:name="_GoBack"/>
            <w:bookmarkEnd w:id="0"/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ences</w:t>
            </w:r>
            <w:r w:rsidR="007D3ADA"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 or Biological Chemistry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D613E55" w14:textId="77777777" w:rsidR="00EE40B8" w:rsidRPr="00EE40B8" w:rsidRDefault="00EE40B8" w:rsidP="00EE40B8"/>
        </w:tc>
      </w:tr>
      <w:tr w:rsidR="00EE40B8" w14:paraId="37C66F95" w14:textId="77777777" w:rsidTr="00EE40B8">
        <w:trPr>
          <w:trHeight w:val="708"/>
        </w:trPr>
        <w:tc>
          <w:tcPr>
            <w:tcW w:w="11253" w:type="dxa"/>
          </w:tcPr>
          <w:p w14:paraId="4A8A76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CF2557D" w14:textId="77777777" w:rsidR="00EE40B8" w:rsidRPr="00EE40B8" w:rsidRDefault="00EE40B8" w:rsidP="00EE40B8"/>
        </w:tc>
      </w:tr>
    </w:tbl>
    <w:p w14:paraId="52B3726E" w14:textId="77777777" w:rsidR="00EE40B8" w:rsidRDefault="00EE40B8" w:rsidP="00EE40B8">
      <w:pPr>
        <w:snapToGrid w:val="0"/>
      </w:pPr>
    </w:p>
    <w:p w14:paraId="4939D4DB" w14:textId="77777777" w:rsidR="00EE40B8" w:rsidRPr="00EE40B8" w:rsidRDefault="00EE40B8" w:rsidP="00EE40B8">
      <w:pPr>
        <w:snapToGrid w:val="0"/>
      </w:pPr>
    </w:p>
    <w:p w14:paraId="4AA7A8CE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0351C6C1" w14:textId="77777777" w:rsidTr="006A1229">
        <w:trPr>
          <w:trHeight w:val="686"/>
        </w:trPr>
        <w:tc>
          <w:tcPr>
            <w:tcW w:w="11253" w:type="dxa"/>
          </w:tcPr>
          <w:p w14:paraId="1D03B91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534FF7C" wp14:editId="1D3A084C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1096AE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637169A0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34FF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3C1096AE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637169A0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32E12B95" w14:textId="77777777" w:rsidR="00EE40B8" w:rsidRPr="00EE40B8" w:rsidRDefault="00EE40B8" w:rsidP="006A1229"/>
        </w:tc>
      </w:tr>
      <w:tr w:rsidR="00EE40B8" w14:paraId="4D9212B1" w14:textId="77777777" w:rsidTr="006A1229">
        <w:trPr>
          <w:trHeight w:val="708"/>
        </w:trPr>
        <w:tc>
          <w:tcPr>
            <w:tcW w:w="11253" w:type="dxa"/>
          </w:tcPr>
          <w:p w14:paraId="7342827F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59953EAB" w14:textId="77777777" w:rsidR="00EE40B8" w:rsidRPr="00EE40B8" w:rsidRDefault="00EE40B8" w:rsidP="006A1229"/>
        </w:tc>
      </w:tr>
      <w:tr w:rsidR="00EE40B8" w14:paraId="2247BE2C" w14:textId="77777777" w:rsidTr="006A1229">
        <w:trPr>
          <w:trHeight w:val="708"/>
        </w:trPr>
        <w:tc>
          <w:tcPr>
            <w:tcW w:w="11253" w:type="dxa"/>
          </w:tcPr>
          <w:p w14:paraId="77E3F1B4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7EBC8B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B147FB" w14:textId="77777777" w:rsidTr="006A1229">
        <w:trPr>
          <w:trHeight w:val="708"/>
        </w:trPr>
        <w:tc>
          <w:tcPr>
            <w:tcW w:w="11253" w:type="dxa"/>
          </w:tcPr>
          <w:p w14:paraId="355772BB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6D9341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71CB1BD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7D231D01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030E0751" w14:textId="77777777" w:rsidTr="006A1229">
        <w:trPr>
          <w:trHeight w:val="708"/>
        </w:trPr>
        <w:tc>
          <w:tcPr>
            <w:tcW w:w="11253" w:type="dxa"/>
          </w:tcPr>
          <w:p w14:paraId="32DB7B9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2921718D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FF4D8E4" w14:textId="77777777" w:rsidTr="006A1229">
        <w:trPr>
          <w:trHeight w:val="708"/>
        </w:trPr>
        <w:tc>
          <w:tcPr>
            <w:tcW w:w="11253" w:type="dxa"/>
          </w:tcPr>
          <w:p w14:paraId="4C3B60C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1CFC8E8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4C37E83" w14:textId="77777777" w:rsidTr="006A1229">
        <w:trPr>
          <w:trHeight w:val="708"/>
        </w:trPr>
        <w:tc>
          <w:tcPr>
            <w:tcW w:w="11253" w:type="dxa"/>
          </w:tcPr>
          <w:p w14:paraId="0F31625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74978B2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4DEACF" w14:textId="77777777" w:rsidTr="006A1229">
        <w:trPr>
          <w:trHeight w:val="708"/>
        </w:trPr>
        <w:tc>
          <w:tcPr>
            <w:tcW w:w="11253" w:type="dxa"/>
          </w:tcPr>
          <w:p w14:paraId="0AD94BE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4D42589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9DBBE1C" w14:textId="77777777" w:rsidTr="006A1229">
        <w:trPr>
          <w:trHeight w:val="708"/>
        </w:trPr>
        <w:tc>
          <w:tcPr>
            <w:tcW w:w="11253" w:type="dxa"/>
          </w:tcPr>
          <w:p w14:paraId="1935B90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D08135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59ACEF8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E19248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0CFA0E97" w14:textId="77777777" w:rsidTr="006A1229">
        <w:trPr>
          <w:trHeight w:val="708"/>
        </w:trPr>
        <w:tc>
          <w:tcPr>
            <w:tcW w:w="11253" w:type="dxa"/>
          </w:tcPr>
          <w:p w14:paraId="3F02D30A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A67036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5BD2FF4" w14:textId="77777777" w:rsidTr="006A1229">
        <w:trPr>
          <w:trHeight w:val="708"/>
        </w:trPr>
        <w:tc>
          <w:tcPr>
            <w:tcW w:w="11253" w:type="dxa"/>
          </w:tcPr>
          <w:p w14:paraId="700E629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72E9FDD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BFEA06D" w14:textId="77777777" w:rsidTr="006A1229">
        <w:trPr>
          <w:trHeight w:val="708"/>
        </w:trPr>
        <w:tc>
          <w:tcPr>
            <w:tcW w:w="11253" w:type="dxa"/>
          </w:tcPr>
          <w:p w14:paraId="15E5525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1993F3D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97AE9C4" w14:textId="77777777" w:rsidTr="006A1229">
        <w:trPr>
          <w:trHeight w:val="708"/>
        </w:trPr>
        <w:tc>
          <w:tcPr>
            <w:tcW w:w="11253" w:type="dxa"/>
          </w:tcPr>
          <w:p w14:paraId="525D5235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6127A89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8FC6B3C" w14:textId="77777777" w:rsidTr="006A1229">
        <w:trPr>
          <w:trHeight w:val="708"/>
        </w:trPr>
        <w:tc>
          <w:tcPr>
            <w:tcW w:w="11253" w:type="dxa"/>
          </w:tcPr>
          <w:p w14:paraId="0B66E04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04B759CB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56AA8FE6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85F3FBF" w14:textId="77777777" w:rsidR="00EE40B8" w:rsidRDefault="00EE40B8">
      <w:pPr>
        <w:widowControl/>
        <w:jc w:val="left"/>
      </w:pPr>
      <w:r>
        <w:br w:type="page"/>
      </w:r>
    </w:p>
    <w:p w14:paraId="291D7062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696D2BF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46CB9F47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1C3C0D01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46B7882A" w14:textId="77777777" w:rsidTr="00EE40B8">
        <w:trPr>
          <w:trHeight w:val="195"/>
        </w:trPr>
        <w:tc>
          <w:tcPr>
            <w:tcW w:w="10988" w:type="dxa"/>
          </w:tcPr>
          <w:p w14:paraId="0CAA3E50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7A253C8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0190137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0F4758A2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F1FEC42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859CB0" w14:textId="77777777" w:rsidTr="00EE40B8">
        <w:trPr>
          <w:trHeight w:val="708"/>
        </w:trPr>
        <w:tc>
          <w:tcPr>
            <w:tcW w:w="10988" w:type="dxa"/>
          </w:tcPr>
          <w:p w14:paraId="09EF8FDF" w14:textId="2AA9298B" w:rsidR="00EE40B8" w:rsidRPr="009D169E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GRE Test (only applicant for Mathematics</w:t>
            </w:r>
            <w:r w:rsidR="00BB5B81">
              <w:rPr>
                <w:rFonts w:asciiTheme="majorHAnsi" w:hAnsiTheme="majorHAnsi" w:cstheme="majorHAnsi"/>
                <w:sz w:val="16"/>
                <w:szCs w:val="16"/>
              </w:rPr>
              <w:t xml:space="preserve"> and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 Physics) </w:t>
            </w:r>
          </w:p>
          <w:p w14:paraId="466F24F8" w14:textId="2BA054CD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9D169E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>ame of Test (Subject-Mathematics</w:t>
            </w:r>
            <w:r w:rsidR="00BB5B81">
              <w:rPr>
                <w:rFonts w:asciiTheme="majorHAnsi" w:hAnsiTheme="majorHAnsi" w:cstheme="majorHAnsi"/>
                <w:sz w:val="16"/>
                <w:szCs w:val="16"/>
              </w:rPr>
              <w:t xml:space="preserve"> or</w:t>
            </w:r>
            <w:r w:rsidRPr="009D169E">
              <w:rPr>
                <w:rFonts w:asciiTheme="majorHAnsi" w:hAnsiTheme="majorHAnsi" w:cstheme="majorHAnsi"/>
                <w:sz w:val="16"/>
                <w:szCs w:val="16"/>
              </w:rPr>
              <w:t xml:space="preserve"> Subject-Physics)</w:t>
            </w:r>
          </w:p>
          <w:p w14:paraId="30EA187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1FB91C9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B8AAFC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DE5759C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4AD8E567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316C252" w14:textId="77777777" w:rsidTr="00EE40B8">
        <w:trPr>
          <w:trHeight w:val="708"/>
        </w:trPr>
        <w:tc>
          <w:tcPr>
            <w:tcW w:w="10988" w:type="dxa"/>
          </w:tcPr>
          <w:p w14:paraId="66DDC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66749F79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2AE67E8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3B2983B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52F6B077" w14:textId="77777777" w:rsidTr="00EE40B8">
        <w:trPr>
          <w:trHeight w:val="708"/>
        </w:trPr>
        <w:tc>
          <w:tcPr>
            <w:tcW w:w="10988" w:type="dxa"/>
          </w:tcPr>
          <w:p w14:paraId="37D50F1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3B1B19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4F1338" w14:textId="77777777" w:rsidTr="00EE40B8">
        <w:trPr>
          <w:trHeight w:val="708"/>
        </w:trPr>
        <w:tc>
          <w:tcPr>
            <w:tcW w:w="10988" w:type="dxa"/>
          </w:tcPr>
          <w:p w14:paraId="5CDCB16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98F878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48678BF" w14:textId="77777777" w:rsidTr="00EE40B8">
        <w:trPr>
          <w:trHeight w:val="708"/>
        </w:trPr>
        <w:tc>
          <w:tcPr>
            <w:tcW w:w="10988" w:type="dxa"/>
          </w:tcPr>
          <w:p w14:paraId="1EA128A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27A087C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AEB60F0" w14:textId="77777777" w:rsidTr="00074344">
        <w:trPr>
          <w:trHeight w:val="2036"/>
        </w:trPr>
        <w:tc>
          <w:tcPr>
            <w:tcW w:w="10988" w:type="dxa"/>
          </w:tcPr>
          <w:p w14:paraId="45D316D8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 - mm/yyyy*)</w:t>
            </w:r>
          </w:p>
          <w:p w14:paraId="4E20460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472BEB3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CB19D6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32F2CDB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1B4B7D25" w14:textId="77777777" w:rsidTr="00074344">
        <w:trPr>
          <w:trHeight w:val="3028"/>
        </w:trPr>
        <w:tc>
          <w:tcPr>
            <w:tcW w:w="10988" w:type="dxa"/>
          </w:tcPr>
          <w:p w14:paraId="35AAE23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(Name(s) of Institudion(s), Location(s), Position(s), and Dates (mm/yyyy - mm/yyyy)</w:t>
            </w:r>
          </w:p>
          <w:p w14:paraId="77B5FA2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6D702E7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3A0CC464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0895E735" w14:textId="77777777" w:rsidTr="00074344">
        <w:trPr>
          <w:trHeight w:val="1723"/>
        </w:trPr>
        <w:tc>
          <w:tcPr>
            <w:tcW w:w="10988" w:type="dxa"/>
          </w:tcPr>
          <w:p w14:paraId="519711D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s of Persons* who Submitted Recommendation Letters (Name, Institution, Title, Telephone Number, and E-mail address)</w:t>
            </w:r>
          </w:p>
          <w:p w14:paraId="2B94283E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.</w:t>
            </w:r>
          </w:p>
          <w:p w14:paraId="6DD8A2C5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2AE94E03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36299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79D3962C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10FA6" w14:textId="77777777" w:rsidR="009D40BD" w:rsidRDefault="009D40BD" w:rsidP="00004C5D">
      <w:r>
        <w:separator/>
      </w:r>
    </w:p>
  </w:endnote>
  <w:endnote w:type="continuationSeparator" w:id="0">
    <w:p w14:paraId="4CA17904" w14:textId="77777777" w:rsidR="009D40BD" w:rsidRDefault="009D40BD" w:rsidP="0000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67987" w14:textId="77777777" w:rsidR="009D40BD" w:rsidRDefault="009D40BD" w:rsidP="00004C5D">
      <w:r>
        <w:separator/>
      </w:r>
    </w:p>
  </w:footnote>
  <w:footnote w:type="continuationSeparator" w:id="0">
    <w:p w14:paraId="334A5318" w14:textId="77777777" w:rsidR="009D40BD" w:rsidRDefault="009D40BD" w:rsidP="00004C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04C5D"/>
    <w:rsid w:val="00074344"/>
    <w:rsid w:val="001037E3"/>
    <w:rsid w:val="0010702D"/>
    <w:rsid w:val="00194FEC"/>
    <w:rsid w:val="001E4152"/>
    <w:rsid w:val="0026720D"/>
    <w:rsid w:val="002B06DC"/>
    <w:rsid w:val="00373C9C"/>
    <w:rsid w:val="00374BE3"/>
    <w:rsid w:val="00406A67"/>
    <w:rsid w:val="00461D69"/>
    <w:rsid w:val="00537BF6"/>
    <w:rsid w:val="005B7989"/>
    <w:rsid w:val="007137AE"/>
    <w:rsid w:val="00757F6D"/>
    <w:rsid w:val="00776E1B"/>
    <w:rsid w:val="00780BB5"/>
    <w:rsid w:val="007D3ADA"/>
    <w:rsid w:val="008A1B01"/>
    <w:rsid w:val="00963913"/>
    <w:rsid w:val="009D169E"/>
    <w:rsid w:val="009D40BD"/>
    <w:rsid w:val="009E6D2A"/>
    <w:rsid w:val="009F3D73"/>
    <w:rsid w:val="00A0200D"/>
    <w:rsid w:val="00A97EB3"/>
    <w:rsid w:val="00B33A3D"/>
    <w:rsid w:val="00BB5B81"/>
    <w:rsid w:val="00C24E68"/>
    <w:rsid w:val="00CB1A12"/>
    <w:rsid w:val="00D2734F"/>
    <w:rsid w:val="00DC599D"/>
    <w:rsid w:val="00EC5E4A"/>
    <w:rsid w:val="00EC731E"/>
    <w:rsid w:val="00EE40B8"/>
    <w:rsid w:val="00F22F07"/>
    <w:rsid w:val="00F546CE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2EF3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04C5D"/>
  </w:style>
  <w:style w:type="paragraph" w:styleId="a6">
    <w:name w:val="footer"/>
    <w:basedOn w:val="a"/>
    <w:link w:val="a7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04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2:00Z</dcterms:created>
  <dcterms:modified xsi:type="dcterms:W3CDTF">2023-06-15T00:04:00Z</dcterms:modified>
</cp:coreProperties>
</file>